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salma  al-zeir</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45557246</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